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1F7D" w:rsidRPr="00BE647F" w:rsidRDefault="0092371C" w:rsidP="0092371C">
      <w:pPr>
        <w:jc w:val="center"/>
        <w:rPr>
          <w:b/>
          <w:sz w:val="32"/>
          <w:szCs w:val="32"/>
        </w:rPr>
      </w:pPr>
      <w:r w:rsidRPr="0092371C">
        <w:rPr>
          <w:sz w:val="32"/>
          <w:szCs w:val="32"/>
        </w:rPr>
        <w:t>RNN</w:t>
      </w:r>
    </w:p>
    <w:p w:rsidR="00BE647F" w:rsidRPr="00BE647F" w:rsidRDefault="00BE647F" w:rsidP="00BE647F">
      <w:pPr>
        <w:rPr>
          <w:b/>
          <w:sz w:val="32"/>
          <w:szCs w:val="32"/>
        </w:rPr>
      </w:pPr>
      <w:r w:rsidRPr="00BE647F">
        <w:rPr>
          <w:b/>
          <w:sz w:val="32"/>
          <w:szCs w:val="32"/>
        </w:rPr>
        <w:t>Reference: (Important)</w:t>
      </w:r>
    </w:p>
    <w:p w:rsidR="00BE647F" w:rsidRPr="00BE647F" w:rsidRDefault="00BE647F" w:rsidP="00BE647F">
      <w:pPr>
        <w:pStyle w:val="ListParagraph"/>
        <w:numPr>
          <w:ilvl w:val="0"/>
          <w:numId w:val="2"/>
        </w:numPr>
        <w:rPr>
          <w:sz w:val="32"/>
          <w:szCs w:val="32"/>
        </w:rPr>
      </w:pPr>
      <w:hyperlink r:id="rId5" w:history="1">
        <w:r w:rsidRPr="00BE647F">
          <w:rPr>
            <w:rStyle w:val="Hyperlink"/>
            <w:sz w:val="32"/>
            <w:szCs w:val="32"/>
          </w:rPr>
          <w:t>http://karpathy.github.io/</w:t>
        </w:r>
      </w:hyperlink>
    </w:p>
    <w:p w:rsidR="00BE647F" w:rsidRPr="00BE647F" w:rsidRDefault="00BE647F" w:rsidP="00BE647F">
      <w:pPr>
        <w:pStyle w:val="ListParagraph"/>
        <w:numPr>
          <w:ilvl w:val="0"/>
          <w:numId w:val="2"/>
        </w:numPr>
        <w:rPr>
          <w:sz w:val="32"/>
          <w:szCs w:val="32"/>
        </w:rPr>
      </w:pPr>
      <w:r w:rsidRPr="00BE647F">
        <w:rPr>
          <w:b/>
        </w:rPr>
        <w:t>http://colah.github.io/posts/2015-08-Understanding-LSTMs/</w:t>
      </w:r>
    </w:p>
    <w:p w:rsidR="0092371C" w:rsidRDefault="0092371C">
      <w:r>
        <w:rPr>
          <w:noProof/>
          <w:lang w:eastAsia="en-IN"/>
        </w:rPr>
        <w:drawing>
          <wp:inline distT="0" distB="0" distL="0" distR="0" wp14:anchorId="649600E2" wp14:editId="3B0CCA59">
            <wp:extent cx="4408592" cy="257794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17847" cy="2583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371C" w:rsidRDefault="0092371C">
      <w:r>
        <w:rPr>
          <w:noProof/>
          <w:lang w:eastAsia="en-IN"/>
        </w:rPr>
        <w:drawing>
          <wp:inline distT="0" distB="0" distL="0" distR="0" wp14:anchorId="5F95EBCB" wp14:editId="2278665F">
            <wp:extent cx="2886419" cy="85745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12120" cy="865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371C" w:rsidRDefault="0092371C"/>
    <w:p w:rsidR="0092371C" w:rsidRDefault="0092371C">
      <w:r>
        <w:rPr>
          <w:noProof/>
          <w:lang w:eastAsia="en-IN"/>
        </w:rPr>
        <w:drawing>
          <wp:inline distT="0" distB="0" distL="0" distR="0" wp14:anchorId="104CDE5F" wp14:editId="40E4BC7E">
            <wp:extent cx="5731510" cy="2856865"/>
            <wp:effectExtent l="0" t="0" r="254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371C" w:rsidRDefault="0092371C"/>
    <w:p w:rsidR="0092371C" w:rsidRDefault="00F31A3F">
      <w:r>
        <w:rPr>
          <w:noProof/>
          <w:lang w:eastAsia="en-IN"/>
        </w:rPr>
        <w:lastRenderedPageBreak/>
        <w:drawing>
          <wp:inline distT="0" distB="0" distL="0" distR="0" wp14:anchorId="05AB0803" wp14:editId="50401F0D">
            <wp:extent cx="5731510" cy="301244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A3F" w:rsidRDefault="00F31A3F"/>
    <w:p w:rsidR="00F31A3F" w:rsidRDefault="00F31A3F" w:rsidP="00F31A3F">
      <w:pPr>
        <w:pStyle w:val="ListParagraph"/>
        <w:numPr>
          <w:ilvl w:val="0"/>
          <w:numId w:val="1"/>
        </w:numPr>
      </w:pPr>
      <w:r>
        <w:t>Temporal Lobe</w:t>
      </w:r>
      <w:r>
        <w:sym w:font="Wingdings" w:char="F0E0"/>
      </w:r>
      <w:r>
        <w:t>Long Term memory</w:t>
      </w:r>
      <w:r>
        <w:sym w:font="Wingdings" w:char="F0E0"/>
      </w:r>
      <w:r>
        <w:t xml:space="preserve"> ANN</w:t>
      </w:r>
    </w:p>
    <w:p w:rsidR="00F31A3F" w:rsidRDefault="00F31A3F" w:rsidP="00F31A3F">
      <w:pPr>
        <w:pStyle w:val="ListParagraph"/>
        <w:numPr>
          <w:ilvl w:val="0"/>
          <w:numId w:val="1"/>
        </w:numPr>
      </w:pPr>
      <w:r>
        <w:t>Occipital Lobe</w:t>
      </w:r>
      <w:r>
        <w:sym w:font="Wingdings" w:char="F0E0"/>
      </w:r>
      <w:r>
        <w:t xml:space="preserve"> Computer Vision</w:t>
      </w:r>
      <w:r>
        <w:sym w:font="Wingdings" w:char="F0E0"/>
      </w:r>
      <w:r>
        <w:t xml:space="preserve"> CNN</w:t>
      </w:r>
    </w:p>
    <w:p w:rsidR="00F31A3F" w:rsidRDefault="00F31A3F" w:rsidP="00F31A3F">
      <w:pPr>
        <w:pStyle w:val="ListParagraph"/>
        <w:numPr>
          <w:ilvl w:val="0"/>
          <w:numId w:val="1"/>
        </w:numPr>
      </w:pPr>
      <w:r>
        <w:t>Frontal Lobe</w:t>
      </w:r>
      <w:r>
        <w:sym w:font="Wingdings" w:char="F0E0"/>
      </w:r>
      <w:r>
        <w:t xml:space="preserve"> Short term memory</w:t>
      </w:r>
      <w:r>
        <w:sym w:font="Wingdings" w:char="F0E0"/>
      </w:r>
      <w:r>
        <w:t xml:space="preserve"> RNN</w:t>
      </w:r>
      <w:bookmarkStart w:id="0" w:name="_GoBack"/>
      <w:bookmarkEnd w:id="0"/>
    </w:p>
    <w:p w:rsidR="00F31A3F" w:rsidRPr="00F31A3F" w:rsidRDefault="00F31A3F" w:rsidP="00F31A3F">
      <w:pPr>
        <w:rPr>
          <w:b/>
        </w:rPr>
      </w:pPr>
      <w:r w:rsidRPr="00F31A3F">
        <w:rPr>
          <w:b/>
        </w:rPr>
        <w:t>Step 1:</w:t>
      </w:r>
    </w:p>
    <w:p w:rsidR="00F31A3F" w:rsidRDefault="00F31A3F">
      <w:r>
        <w:rPr>
          <w:noProof/>
          <w:lang w:eastAsia="en-IN"/>
        </w:rPr>
        <w:drawing>
          <wp:inline distT="0" distB="0" distL="0" distR="0" wp14:anchorId="5DD76F31" wp14:editId="526FC0B4">
            <wp:extent cx="5731510" cy="322707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A3F" w:rsidRDefault="00F31A3F" w:rsidP="00F31A3F">
      <w:pPr>
        <w:tabs>
          <w:tab w:val="left" w:pos="1041"/>
        </w:tabs>
      </w:pPr>
      <w:r>
        <w:rPr>
          <w:noProof/>
          <w:lang w:eastAsia="en-IN"/>
        </w:rPr>
        <w:lastRenderedPageBreak/>
        <w:drawing>
          <wp:inline distT="0" distB="0" distL="0" distR="0" wp14:anchorId="60178F74" wp14:editId="013C3476">
            <wp:extent cx="5731510" cy="278257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A3F" w:rsidRDefault="00F31A3F" w:rsidP="00F31A3F"/>
    <w:p w:rsidR="00F31A3F" w:rsidRDefault="00F31A3F" w:rsidP="00F31A3F">
      <w:r>
        <w:rPr>
          <w:noProof/>
          <w:lang w:eastAsia="en-IN"/>
        </w:rPr>
        <w:drawing>
          <wp:inline distT="0" distB="0" distL="0" distR="0" wp14:anchorId="28F8E9B1" wp14:editId="0F5A1B05">
            <wp:extent cx="5731510" cy="303530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A3F" w:rsidRDefault="00CB27BD" w:rsidP="00F31A3F">
      <w:r>
        <w:rPr>
          <w:noProof/>
          <w:lang w:eastAsia="en-IN"/>
        </w:rPr>
        <w:lastRenderedPageBreak/>
        <w:drawing>
          <wp:inline distT="0" distB="0" distL="0" distR="0" wp14:anchorId="6224EE04" wp14:editId="76791E15">
            <wp:extent cx="5731510" cy="3062605"/>
            <wp:effectExtent l="0" t="0" r="254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27BD" w:rsidRDefault="00CB27BD" w:rsidP="00F31A3F">
      <w:r>
        <w:t>Layer of neurons:</w:t>
      </w:r>
    </w:p>
    <w:p w:rsidR="00CB27BD" w:rsidRDefault="00CB27BD" w:rsidP="00F31A3F"/>
    <w:p w:rsidR="00CB27BD" w:rsidRDefault="00CB27BD" w:rsidP="00F31A3F">
      <w:r>
        <w:rPr>
          <w:noProof/>
          <w:lang w:eastAsia="en-IN"/>
        </w:rPr>
        <w:drawing>
          <wp:inline distT="0" distB="0" distL="0" distR="0" wp14:anchorId="398ED0B0" wp14:editId="451A3242">
            <wp:extent cx="5731510" cy="3156585"/>
            <wp:effectExtent l="0" t="0" r="254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A3F" w:rsidRDefault="00CB27BD" w:rsidP="00F31A3F">
      <w:r>
        <w:t>Neurons are connected to themselves through time.</w:t>
      </w:r>
    </w:p>
    <w:p w:rsidR="009C378B" w:rsidRDefault="009C378B" w:rsidP="00F31A3F">
      <w:r>
        <w:t xml:space="preserve">To build subtitles, we use RNN </w:t>
      </w:r>
    </w:p>
    <w:p w:rsidR="00CB27BD" w:rsidRDefault="009C378B" w:rsidP="00F31A3F">
      <w:r>
        <w:rPr>
          <w:noProof/>
          <w:lang w:eastAsia="en-IN"/>
        </w:rPr>
        <w:lastRenderedPageBreak/>
        <w:drawing>
          <wp:inline distT="0" distB="0" distL="0" distR="0" wp14:anchorId="2235FED9" wp14:editId="51BCEB54">
            <wp:extent cx="5731510" cy="292290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378B" w:rsidRDefault="009C378B" w:rsidP="00F31A3F">
      <w:r>
        <w:rPr>
          <w:noProof/>
          <w:lang w:eastAsia="en-IN"/>
        </w:rPr>
        <w:drawing>
          <wp:inline distT="0" distB="0" distL="0" distR="0" wp14:anchorId="013424EA" wp14:editId="4136EF3B">
            <wp:extent cx="5731510" cy="848995"/>
            <wp:effectExtent l="0" t="0" r="254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378B" w:rsidRDefault="009C378B" w:rsidP="00F31A3F"/>
    <w:p w:rsidR="009C378B" w:rsidRDefault="00CE7324" w:rsidP="00F31A3F">
      <w:r>
        <w:rPr>
          <w:noProof/>
          <w:lang w:eastAsia="en-IN"/>
        </w:rPr>
        <w:drawing>
          <wp:inline distT="0" distB="0" distL="0" distR="0" wp14:anchorId="638D8802" wp14:editId="373A189A">
            <wp:extent cx="5731510" cy="316357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324" w:rsidRDefault="00CE7324" w:rsidP="00F31A3F"/>
    <w:p w:rsidR="009C378B" w:rsidRDefault="00CE7324" w:rsidP="00F31A3F">
      <w:r>
        <w:rPr>
          <w:noProof/>
          <w:lang w:eastAsia="en-IN"/>
        </w:rPr>
        <w:lastRenderedPageBreak/>
        <w:drawing>
          <wp:inline distT="0" distB="0" distL="0" distR="0" wp14:anchorId="37B6326E" wp14:editId="6C09AF86">
            <wp:extent cx="5731510" cy="2779395"/>
            <wp:effectExtent l="0" t="0" r="254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324" w:rsidRDefault="00CE7324" w:rsidP="00F31A3F"/>
    <w:p w:rsidR="00CE7324" w:rsidRDefault="00CE7324" w:rsidP="00F31A3F">
      <w:r>
        <w:rPr>
          <w:noProof/>
          <w:lang w:eastAsia="en-IN"/>
        </w:rPr>
        <w:drawing>
          <wp:inline distT="0" distB="0" distL="0" distR="0" wp14:anchorId="3A12CA9F" wp14:editId="24BFCC0B">
            <wp:extent cx="5731510" cy="3599815"/>
            <wp:effectExtent l="0" t="0" r="254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9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378B" w:rsidRDefault="00CE7324" w:rsidP="00F31A3F">
      <w:r>
        <w:rPr>
          <w:noProof/>
          <w:lang w:eastAsia="en-IN"/>
        </w:rPr>
        <w:lastRenderedPageBreak/>
        <w:drawing>
          <wp:inline distT="0" distB="0" distL="0" distR="0" wp14:anchorId="679E923E" wp14:editId="0539505C">
            <wp:extent cx="5731510" cy="3652520"/>
            <wp:effectExtent l="0" t="0" r="254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324" w:rsidRDefault="00CE7324" w:rsidP="00F31A3F"/>
    <w:p w:rsidR="00CE7324" w:rsidRDefault="00CE7324" w:rsidP="00F31A3F">
      <w:r>
        <w:t>RNN:</w:t>
      </w:r>
    </w:p>
    <w:p w:rsidR="00CE7324" w:rsidRDefault="00CE7324" w:rsidP="00F31A3F">
      <w:r>
        <w:rPr>
          <w:noProof/>
          <w:lang w:eastAsia="en-IN"/>
        </w:rPr>
        <w:drawing>
          <wp:inline distT="0" distB="0" distL="0" distR="0" wp14:anchorId="64356EE4" wp14:editId="2B40BE29">
            <wp:extent cx="5276850" cy="31242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378B" w:rsidRPr="00CE7324" w:rsidRDefault="00CE7324" w:rsidP="00F31A3F">
      <w:pPr>
        <w:rPr>
          <w:b/>
        </w:rPr>
      </w:pPr>
      <w:r w:rsidRPr="00CE7324">
        <w:rPr>
          <w:b/>
        </w:rPr>
        <w:t>Problem:</w:t>
      </w:r>
      <w:r>
        <w:rPr>
          <w:b/>
        </w:rPr>
        <w:t xml:space="preserve"> backward propagation to update</w:t>
      </w:r>
    </w:p>
    <w:p w:rsidR="00CE7324" w:rsidRDefault="00CE7324" w:rsidP="00F31A3F">
      <w:r>
        <w:rPr>
          <w:noProof/>
          <w:lang w:eastAsia="en-IN"/>
        </w:rPr>
        <w:lastRenderedPageBreak/>
        <w:drawing>
          <wp:inline distT="0" distB="0" distL="0" distR="0" wp14:anchorId="4EACF74A" wp14:editId="71A17D12">
            <wp:extent cx="5610225" cy="34861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324" w:rsidRDefault="00CE7324" w:rsidP="00F31A3F">
      <w:r>
        <w:rPr>
          <w:noProof/>
          <w:lang w:eastAsia="en-IN"/>
        </w:rPr>
        <w:drawing>
          <wp:inline distT="0" distB="0" distL="0" distR="0" wp14:anchorId="15EB358F" wp14:editId="7440205B">
            <wp:extent cx="5731510" cy="2545080"/>
            <wp:effectExtent l="0" t="0" r="254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324" w:rsidRDefault="00CE7324" w:rsidP="00F31A3F">
      <w:r>
        <w:t>The gradient goes back in the network, it reduces the gradient.</w:t>
      </w:r>
    </w:p>
    <w:p w:rsidR="00CE7324" w:rsidRDefault="0025629E" w:rsidP="00F31A3F">
      <w:r>
        <w:rPr>
          <w:noProof/>
          <w:lang w:eastAsia="en-IN"/>
        </w:rPr>
        <w:drawing>
          <wp:inline distT="0" distB="0" distL="0" distR="0" wp14:anchorId="25E054A2" wp14:editId="7619CB33">
            <wp:extent cx="3781425" cy="96202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29E" w:rsidRDefault="0025629E" w:rsidP="00F31A3F"/>
    <w:p w:rsidR="0025629E" w:rsidRDefault="0025629E" w:rsidP="00F31A3F"/>
    <w:p w:rsidR="0025629E" w:rsidRDefault="0025629E" w:rsidP="00F31A3F"/>
    <w:p w:rsidR="0025629E" w:rsidRDefault="0025629E" w:rsidP="00F31A3F"/>
    <w:p w:rsidR="0025629E" w:rsidRDefault="0025629E" w:rsidP="00F31A3F">
      <w:r>
        <w:rPr>
          <w:noProof/>
          <w:lang w:eastAsia="en-IN"/>
        </w:rPr>
        <w:lastRenderedPageBreak/>
        <w:drawing>
          <wp:inline distT="0" distB="0" distL="0" distR="0" wp14:anchorId="2937F0FA" wp14:editId="2C606E8D">
            <wp:extent cx="5731510" cy="309054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29E" w:rsidRDefault="007D1C02" w:rsidP="00F31A3F">
      <w:r w:rsidRPr="007D1C02">
        <w:t>https://dl.acm.org/citation.cfm?id=3043083</w:t>
      </w:r>
    </w:p>
    <w:p w:rsidR="0025629E" w:rsidRDefault="0025629E" w:rsidP="00F31A3F"/>
    <w:p w:rsidR="0025629E" w:rsidRDefault="0082332F" w:rsidP="00F31A3F">
      <w:r>
        <w:rPr>
          <w:noProof/>
          <w:lang w:eastAsia="en-IN"/>
        </w:rPr>
        <w:drawing>
          <wp:inline distT="0" distB="0" distL="0" distR="0" wp14:anchorId="6B254470" wp14:editId="3A77CB26">
            <wp:extent cx="5731510" cy="2850515"/>
            <wp:effectExtent l="0" t="0" r="254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332F" w:rsidRDefault="0082332F" w:rsidP="00F31A3F">
      <w:r>
        <w:rPr>
          <w:noProof/>
          <w:lang w:eastAsia="en-IN"/>
        </w:rPr>
        <w:lastRenderedPageBreak/>
        <w:drawing>
          <wp:inline distT="0" distB="0" distL="0" distR="0" wp14:anchorId="34C143CB" wp14:editId="301775B8">
            <wp:extent cx="5731510" cy="293560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332F" w:rsidRDefault="0082332F" w:rsidP="00F31A3F">
      <w:r>
        <w:rPr>
          <w:noProof/>
          <w:lang w:eastAsia="en-IN"/>
        </w:rPr>
        <w:drawing>
          <wp:inline distT="0" distB="0" distL="0" distR="0" wp14:anchorId="7F1976D1" wp14:editId="0A3BFD27">
            <wp:extent cx="5731510" cy="278892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332F" w:rsidRDefault="0082332F" w:rsidP="00F31A3F"/>
    <w:p w:rsidR="0082332F" w:rsidRDefault="0082332F" w:rsidP="00F31A3F">
      <w:r>
        <w:rPr>
          <w:noProof/>
          <w:lang w:eastAsia="en-IN"/>
        </w:rPr>
        <w:lastRenderedPageBreak/>
        <w:drawing>
          <wp:inline distT="0" distB="0" distL="0" distR="0" wp14:anchorId="48D9AACE" wp14:editId="63694D04">
            <wp:extent cx="5731510" cy="282194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332F" w:rsidRDefault="0082332F" w:rsidP="00F31A3F">
      <w:r>
        <w:rPr>
          <w:noProof/>
          <w:lang w:eastAsia="en-IN"/>
        </w:rPr>
        <w:drawing>
          <wp:inline distT="0" distB="0" distL="0" distR="0" wp14:anchorId="63BAC622" wp14:editId="5C2467D6">
            <wp:extent cx="5731510" cy="2874645"/>
            <wp:effectExtent l="0" t="0" r="2540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332F" w:rsidRDefault="0082332F" w:rsidP="00F31A3F"/>
    <w:p w:rsidR="0082332F" w:rsidRDefault="0082332F" w:rsidP="00F31A3F">
      <w:r>
        <w:t>LSTE has memory pipeline flows through time.</w:t>
      </w:r>
    </w:p>
    <w:p w:rsidR="000E1FEC" w:rsidRDefault="000E1FEC" w:rsidP="00F31A3F">
      <w:r>
        <w:t>C</w:t>
      </w:r>
      <w:r>
        <w:sym w:font="Wingdings" w:char="F0E0"/>
      </w:r>
      <w:r>
        <w:t xml:space="preserve"> Memory</w:t>
      </w:r>
    </w:p>
    <w:p w:rsidR="000E1FEC" w:rsidRDefault="000E1FEC" w:rsidP="00F31A3F">
      <w:proofErr w:type="gramStart"/>
      <w:r>
        <w:t>h</w:t>
      </w:r>
      <w:proofErr w:type="gramEnd"/>
      <w:r>
        <w:sym w:font="Wingdings" w:char="F0E0"/>
      </w:r>
      <w:r>
        <w:t xml:space="preserve"> o/p</w:t>
      </w:r>
    </w:p>
    <w:p w:rsidR="000E1FEC" w:rsidRDefault="000E1FEC" w:rsidP="00F31A3F">
      <w:r>
        <w:t>X</w:t>
      </w:r>
      <w:r>
        <w:sym w:font="Wingdings" w:char="F0E0"/>
      </w:r>
      <w:proofErr w:type="spellStart"/>
      <w:r>
        <w:t>i</w:t>
      </w:r>
      <w:proofErr w:type="spellEnd"/>
      <w:r>
        <w:t>/p</w:t>
      </w:r>
    </w:p>
    <w:p w:rsidR="000E1FEC" w:rsidRDefault="000E1FEC" w:rsidP="00F31A3F">
      <w:proofErr w:type="spellStart"/>
      <w:r>
        <w:t>X</w:t>
      </w:r>
      <w:proofErr w:type="gramStart"/>
      <w:r>
        <w:t>,c,h</w:t>
      </w:r>
      <w:proofErr w:type="spellEnd"/>
      <w:proofErr w:type="gramEnd"/>
      <w:r>
        <w:t xml:space="preserve"> are vectors </w:t>
      </w:r>
      <w:proofErr w:type="spellStart"/>
      <w:r>
        <w:t>ie</w:t>
      </w:r>
      <w:proofErr w:type="spellEnd"/>
      <w:r>
        <w:t xml:space="preserve"> has multiple value and layers</w:t>
      </w:r>
    </w:p>
    <w:p w:rsidR="000E1FEC" w:rsidRDefault="000E1FEC" w:rsidP="00F31A3F"/>
    <w:p w:rsidR="0082332F" w:rsidRDefault="0082332F" w:rsidP="00F31A3F"/>
    <w:p w:rsidR="0082332F" w:rsidRDefault="000E1FEC" w:rsidP="00F31A3F">
      <w:r>
        <w:rPr>
          <w:noProof/>
          <w:lang w:eastAsia="en-IN"/>
        </w:rPr>
        <w:lastRenderedPageBreak/>
        <w:drawing>
          <wp:inline distT="0" distB="0" distL="0" distR="0" wp14:anchorId="041EAD2E" wp14:editId="30AAF18A">
            <wp:extent cx="5731510" cy="3340100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1FEC" w:rsidRDefault="000E1FEC" w:rsidP="00F31A3F"/>
    <w:p w:rsidR="0025629E" w:rsidRPr="000E1FEC" w:rsidRDefault="000E1FEC" w:rsidP="000E1FEC">
      <w:pPr>
        <w:tabs>
          <w:tab w:val="left" w:pos="5899"/>
        </w:tabs>
        <w:rPr>
          <w:b/>
        </w:rPr>
      </w:pPr>
      <w:r w:rsidRPr="000E1FEC">
        <w:rPr>
          <w:b/>
        </w:rPr>
        <w:tab/>
      </w:r>
    </w:p>
    <w:p w:rsidR="0025629E" w:rsidRPr="000E1FEC" w:rsidRDefault="000E1FEC" w:rsidP="00F31A3F">
      <w:pPr>
        <w:rPr>
          <w:b/>
        </w:rPr>
      </w:pPr>
      <w:r w:rsidRPr="000E1FEC">
        <w:rPr>
          <w:b/>
        </w:rPr>
        <w:t>Important Reference: http://colah.github.io/posts/2015-08-Understanding-LSTMs/</w:t>
      </w:r>
    </w:p>
    <w:p w:rsidR="000E1FEC" w:rsidRDefault="000E1FEC" w:rsidP="00F31A3F"/>
    <w:p w:rsidR="000E1FEC" w:rsidRDefault="00D66FFF" w:rsidP="000E1FEC">
      <w:r>
        <w:rPr>
          <w:noProof/>
          <w:lang w:eastAsia="en-IN"/>
        </w:rPr>
        <w:drawing>
          <wp:inline distT="0" distB="0" distL="0" distR="0" wp14:anchorId="0F74ED20" wp14:editId="6D3F3590">
            <wp:extent cx="5731510" cy="3254375"/>
            <wp:effectExtent l="0" t="0" r="2540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6FFF" w:rsidRDefault="00D66FFF" w:rsidP="000E1FEC"/>
    <w:p w:rsidR="00D66FFF" w:rsidRDefault="00D66FFF" w:rsidP="000E1FEC"/>
    <w:p w:rsidR="00D66FFF" w:rsidRDefault="00D66FFF" w:rsidP="000E1FEC"/>
    <w:p w:rsidR="00CE7324" w:rsidRPr="00D66FFF" w:rsidRDefault="00D66FFF" w:rsidP="000E1FEC">
      <w:pPr>
        <w:rPr>
          <w:b/>
        </w:rPr>
      </w:pPr>
      <w:r w:rsidRPr="00D66FFF">
        <w:rPr>
          <w:b/>
        </w:rPr>
        <w:lastRenderedPageBreak/>
        <w:t>S1:</w:t>
      </w:r>
    </w:p>
    <w:p w:rsidR="00D66FFF" w:rsidRDefault="00D66FFF" w:rsidP="000E1FEC">
      <w:r>
        <w:rPr>
          <w:noProof/>
          <w:lang w:eastAsia="en-IN"/>
        </w:rPr>
        <w:drawing>
          <wp:inline distT="0" distB="0" distL="0" distR="0" wp14:anchorId="024516AA" wp14:editId="58521635">
            <wp:extent cx="5731510" cy="388683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6FFF" w:rsidRDefault="00D66FFF" w:rsidP="000E1FEC"/>
    <w:p w:rsidR="00D66FFF" w:rsidRDefault="00D66FFF" w:rsidP="000E1FEC">
      <w:r>
        <w:rPr>
          <w:noProof/>
          <w:lang w:eastAsia="en-IN"/>
        </w:rPr>
        <w:drawing>
          <wp:inline distT="0" distB="0" distL="0" distR="0" wp14:anchorId="73088FF6" wp14:editId="3BDC75A7">
            <wp:extent cx="5731510" cy="350837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0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6FFF" w:rsidRDefault="00D66FFF" w:rsidP="000E1FEC">
      <w:r>
        <w:rPr>
          <w:noProof/>
          <w:lang w:eastAsia="en-IN"/>
        </w:rPr>
        <w:lastRenderedPageBreak/>
        <w:drawing>
          <wp:inline distT="0" distB="0" distL="0" distR="0" wp14:anchorId="193738C4" wp14:editId="68372E15">
            <wp:extent cx="5731510" cy="3082925"/>
            <wp:effectExtent l="0" t="0" r="2540" b="31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6FFF" w:rsidRDefault="00D66FFF" w:rsidP="000E1FEC">
      <w:r>
        <w:rPr>
          <w:noProof/>
          <w:lang w:eastAsia="en-IN"/>
        </w:rPr>
        <w:drawing>
          <wp:inline distT="0" distB="0" distL="0" distR="0" wp14:anchorId="474C0091" wp14:editId="26AAA843">
            <wp:extent cx="5731510" cy="3580130"/>
            <wp:effectExtent l="0" t="0" r="2540" b="127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6FFF" w:rsidRDefault="00D66FFF" w:rsidP="000E1FEC"/>
    <w:p w:rsidR="001C683C" w:rsidRDefault="001C683C" w:rsidP="000E1FEC"/>
    <w:p w:rsidR="001C683C" w:rsidRDefault="001C683C" w:rsidP="000E1FEC"/>
    <w:p w:rsidR="001C683C" w:rsidRDefault="001C683C" w:rsidP="000E1FEC"/>
    <w:p w:rsidR="001C683C" w:rsidRDefault="001C683C" w:rsidP="000E1FEC"/>
    <w:p w:rsidR="001C683C" w:rsidRDefault="001C683C" w:rsidP="000E1FEC"/>
    <w:p w:rsidR="001C683C" w:rsidRDefault="001C683C" w:rsidP="000E1FEC"/>
    <w:p w:rsidR="001C683C" w:rsidRDefault="001C683C" w:rsidP="000E1FEC">
      <w:r>
        <w:rPr>
          <w:noProof/>
          <w:lang w:eastAsia="en-IN"/>
        </w:rPr>
        <w:lastRenderedPageBreak/>
        <w:drawing>
          <wp:inline distT="0" distB="0" distL="0" distR="0" wp14:anchorId="01B8C2F2" wp14:editId="72BD3DED">
            <wp:extent cx="5731510" cy="599440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3C" w:rsidRDefault="001C683C" w:rsidP="000E1FEC">
      <w:r>
        <w:t xml:space="preserve">How RNN reads a paragraph. It uses the memory </w:t>
      </w:r>
    </w:p>
    <w:p w:rsidR="001C683C" w:rsidRDefault="001C683C" w:rsidP="000E1FEC">
      <w:r>
        <w:rPr>
          <w:noProof/>
          <w:lang w:eastAsia="en-IN"/>
        </w:rPr>
        <w:drawing>
          <wp:inline distT="0" distB="0" distL="0" distR="0" wp14:anchorId="4CAED8A0" wp14:editId="17F63B8A">
            <wp:extent cx="5731510" cy="2367280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6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83C" w:rsidRDefault="001C683C" w:rsidP="000E1FEC">
      <w:r>
        <w:rPr>
          <w:noProof/>
          <w:lang w:eastAsia="en-IN"/>
        </w:rPr>
        <w:drawing>
          <wp:inline distT="0" distB="0" distL="0" distR="0" wp14:anchorId="6E3E1247" wp14:editId="7B400DAC">
            <wp:extent cx="5731510" cy="2991485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9F3" w:rsidRPr="005879F3" w:rsidRDefault="005879F3" w:rsidP="000E1FEC">
      <w:pPr>
        <w:rPr>
          <w:b/>
        </w:rPr>
      </w:pPr>
      <w:r w:rsidRPr="005879F3">
        <w:rPr>
          <w:b/>
        </w:rPr>
        <w:t>Green</w:t>
      </w:r>
      <w:r w:rsidRPr="005879F3">
        <w:rPr>
          <w:b/>
        </w:rPr>
        <w:sym w:font="Wingdings" w:char="F0E0"/>
      </w:r>
      <w:r w:rsidRPr="005879F3">
        <w:rPr>
          <w:b/>
        </w:rPr>
        <w:t xml:space="preserve"> active</w:t>
      </w:r>
    </w:p>
    <w:p w:rsidR="001C683C" w:rsidRPr="005879F3" w:rsidRDefault="005879F3" w:rsidP="000E1FEC">
      <w:pPr>
        <w:rPr>
          <w:b/>
        </w:rPr>
      </w:pPr>
      <w:r w:rsidRPr="005879F3">
        <w:rPr>
          <w:b/>
        </w:rPr>
        <w:t>Blue</w:t>
      </w:r>
      <w:r w:rsidRPr="005879F3">
        <w:rPr>
          <w:b/>
        </w:rPr>
        <w:sym w:font="Wingdings" w:char="F0E0"/>
      </w:r>
      <w:r w:rsidRPr="005879F3">
        <w:rPr>
          <w:b/>
        </w:rPr>
        <w:t xml:space="preserve"> not active</w:t>
      </w:r>
    </w:p>
    <w:p w:rsidR="005879F3" w:rsidRPr="005879F3" w:rsidRDefault="005879F3" w:rsidP="000E1FEC">
      <w:pPr>
        <w:rPr>
          <w:b/>
        </w:rPr>
      </w:pPr>
      <w:r w:rsidRPr="005879F3">
        <w:rPr>
          <w:b/>
        </w:rPr>
        <w:t>Light red</w:t>
      </w:r>
      <w:r w:rsidRPr="005879F3">
        <w:rPr>
          <w:b/>
        </w:rPr>
        <w:sym w:font="Wingdings" w:char="F0E0"/>
      </w:r>
      <w:r w:rsidRPr="005879F3">
        <w:rPr>
          <w:b/>
        </w:rPr>
        <w:t>unlikely prediction</w:t>
      </w:r>
    </w:p>
    <w:p w:rsidR="005879F3" w:rsidRDefault="005879F3" w:rsidP="000E1FEC">
      <w:r w:rsidRPr="005879F3">
        <w:rPr>
          <w:b/>
        </w:rPr>
        <w:lastRenderedPageBreak/>
        <w:t>Dark red</w:t>
      </w:r>
      <w:r w:rsidRPr="005879F3">
        <w:rPr>
          <w:b/>
        </w:rPr>
        <w:sym w:font="Wingdings" w:char="F0E0"/>
      </w:r>
      <w:r w:rsidRPr="005879F3">
        <w:rPr>
          <w:b/>
        </w:rPr>
        <w:t>likely prediction</w:t>
      </w:r>
      <w:r w:rsidRPr="005879F3">
        <w:rPr>
          <w:b/>
          <w:noProof/>
          <w:lang w:eastAsia="en-IN"/>
        </w:rPr>
        <w:t xml:space="preserve"> </w:t>
      </w:r>
      <w:r>
        <w:rPr>
          <w:noProof/>
          <w:lang w:eastAsia="en-IN"/>
        </w:rPr>
        <w:drawing>
          <wp:inline distT="0" distB="0" distL="0" distR="0" wp14:anchorId="4C3F15CE" wp14:editId="7ED66A72">
            <wp:extent cx="5731510" cy="3168015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9F3" w:rsidRDefault="005879F3" w:rsidP="005879F3"/>
    <w:p w:rsidR="005879F3" w:rsidRDefault="005879F3" w:rsidP="005879F3">
      <w:r>
        <w:t>Based on one or 2 letters, it is predicting the word.</w:t>
      </w:r>
    </w:p>
    <w:p w:rsidR="005879F3" w:rsidRDefault="005879F3" w:rsidP="005879F3"/>
    <w:p w:rsidR="005879F3" w:rsidRPr="005879F3" w:rsidRDefault="005879F3" w:rsidP="005879F3"/>
    <w:sectPr w:rsidR="005879F3" w:rsidRPr="005879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EA14EF"/>
    <w:multiLevelType w:val="hybridMultilevel"/>
    <w:tmpl w:val="9D4842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CA14E9"/>
    <w:multiLevelType w:val="hybridMultilevel"/>
    <w:tmpl w:val="D9A676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MLIwtDQyNDA1sTRT0lEKTi0uzszPAykwqgUAPxemICwAAAA="/>
  </w:docVars>
  <w:rsids>
    <w:rsidRoot w:val="00D51025"/>
    <w:rsid w:val="000E1FEC"/>
    <w:rsid w:val="001C683C"/>
    <w:rsid w:val="0025629E"/>
    <w:rsid w:val="005879F3"/>
    <w:rsid w:val="007D1C02"/>
    <w:rsid w:val="0082332F"/>
    <w:rsid w:val="0092371C"/>
    <w:rsid w:val="009C378B"/>
    <w:rsid w:val="009F1F7D"/>
    <w:rsid w:val="00AF3AC1"/>
    <w:rsid w:val="00BE647F"/>
    <w:rsid w:val="00CB27BD"/>
    <w:rsid w:val="00CE7324"/>
    <w:rsid w:val="00D51025"/>
    <w:rsid w:val="00D66FFF"/>
    <w:rsid w:val="00F31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857A4C-14E2-4FCE-9C71-9CC15CFD6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1A3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E647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theme" Target="theme/theme1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5" Type="http://schemas.openxmlformats.org/officeDocument/2006/relationships/hyperlink" Target="http://karpathy.github.io/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6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UN_PC</dc:creator>
  <cp:keywords/>
  <dc:description/>
  <cp:lastModifiedBy>ARJUN_PC</cp:lastModifiedBy>
  <cp:revision>5</cp:revision>
  <dcterms:created xsi:type="dcterms:W3CDTF">2018-12-12T15:40:00Z</dcterms:created>
  <dcterms:modified xsi:type="dcterms:W3CDTF">2018-12-13T05:53:00Z</dcterms:modified>
</cp:coreProperties>
</file>